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BD163" w14:textId="1425EB2F" w:rsidR="00A77E00" w:rsidRPr="00A77E00" w:rsidRDefault="00A77E00" w:rsidP="00A77E00">
      <w:pPr>
        <w:spacing w:after="0" w:line="360" w:lineRule="auto"/>
        <w:rPr>
          <w:rStyle w:val="longtext"/>
          <w:b/>
          <w:bCs/>
          <w:color w:val="000000"/>
          <w:sz w:val="28"/>
          <w:szCs w:val="28"/>
        </w:rPr>
      </w:pPr>
      <w:r w:rsidRPr="00A77E00">
        <w:rPr>
          <w:rStyle w:val="longtext"/>
          <w:b/>
          <w:bCs/>
          <w:color w:val="000000"/>
          <w:sz w:val="28"/>
          <w:szCs w:val="28"/>
        </w:rPr>
        <w:t>Reference links of files used in your project</w:t>
      </w:r>
    </w:p>
    <w:p w14:paraId="47B31FA2" w14:textId="77777777" w:rsidR="00A77E00" w:rsidRPr="00A77E00" w:rsidRDefault="00A77E00" w:rsidP="00A77E00">
      <w:pPr>
        <w:spacing w:line="360" w:lineRule="auto"/>
        <w:rPr>
          <w:b/>
          <w:bCs/>
          <w:sz w:val="24"/>
          <w:szCs w:val="24"/>
        </w:rPr>
      </w:pPr>
    </w:p>
    <w:p w14:paraId="01DC3C95" w14:textId="657B5685" w:rsidR="00B839F0" w:rsidRPr="00A77E00" w:rsidRDefault="00B839F0" w:rsidP="00A77E00">
      <w:pPr>
        <w:spacing w:line="360" w:lineRule="auto"/>
        <w:rPr>
          <w:b/>
          <w:bCs/>
          <w:sz w:val="24"/>
          <w:szCs w:val="24"/>
          <w:lang w:val="en-US"/>
        </w:rPr>
      </w:pPr>
      <w:r w:rsidRPr="00A77E00">
        <w:rPr>
          <w:b/>
          <w:bCs/>
          <w:sz w:val="24"/>
          <w:szCs w:val="24"/>
          <w:lang w:val="en-US"/>
        </w:rPr>
        <w:t>index.html</w:t>
      </w:r>
    </w:p>
    <w:p w14:paraId="052D1725" w14:textId="77777777" w:rsidR="00A77E00" w:rsidRDefault="00B839F0" w:rsidP="00A77E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banner.jpg</w:t>
      </w:r>
    </w:p>
    <w:p w14:paraId="123EAF6A" w14:textId="1E7AAC9D" w:rsidR="00A77E00" w:rsidRDefault="00102158" w:rsidP="00A77E0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5" w:history="1">
        <w:r w:rsidR="00A77E00" w:rsidRPr="00E6791B">
          <w:rPr>
            <w:rStyle w:val="Hyperlink"/>
            <w:sz w:val="24"/>
            <w:szCs w:val="24"/>
            <w:lang w:val="en-US"/>
          </w:rPr>
          <w:t>https://i.pinimg.com/originals/f6/fd/f1/f6fdf128402d8a78c7e5e41d214a0ef0.jpg</w:t>
        </w:r>
      </w:hyperlink>
    </w:p>
    <w:p w14:paraId="6FC45C3A" w14:textId="77777777" w:rsidR="00A77E00" w:rsidRDefault="000D312D" w:rsidP="00A77E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restaurant.jpg</w:t>
      </w:r>
    </w:p>
    <w:p w14:paraId="3E05665E" w14:textId="35DCF716" w:rsidR="000D312D" w:rsidRPr="00A77E00" w:rsidRDefault="00102158" w:rsidP="00A77E0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6" w:history="1">
        <w:r w:rsidR="00A77E00" w:rsidRPr="00E6791B">
          <w:rPr>
            <w:rStyle w:val="Hyperlink"/>
            <w:sz w:val="24"/>
            <w:szCs w:val="24"/>
            <w:lang w:val="en-US"/>
          </w:rPr>
          <w:t>https://vcdn-ngoisao.vnecdn.net/2020/03/02/danbam2-5873-1583128982.jpg</w:t>
        </w:r>
      </w:hyperlink>
    </w:p>
    <w:p w14:paraId="19FF2B66" w14:textId="4C44DA30" w:rsidR="00B839F0" w:rsidRPr="00A77E00" w:rsidRDefault="00B839F0" w:rsidP="00A77E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Bibimbap.png</w:t>
      </w:r>
    </w:p>
    <w:p w14:paraId="3B309686" w14:textId="0EA39D79" w:rsidR="000D312D" w:rsidRPr="00A77E00" w:rsidRDefault="00102158" w:rsidP="00A77E0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7" w:history="1">
        <w:r w:rsidR="00A77E00" w:rsidRPr="00E6791B">
          <w:rPr>
            <w:rStyle w:val="Hyperlink"/>
            <w:sz w:val="24"/>
            <w:szCs w:val="24"/>
            <w:lang w:val="en-US"/>
          </w:rPr>
          <w:t>https://awsimages.detik.net.id/content/2016/01/19/297/bibimbapcover.jpg</w:t>
        </w:r>
      </w:hyperlink>
    </w:p>
    <w:p w14:paraId="6F174F4E" w14:textId="319BA5B3" w:rsidR="00B839F0" w:rsidRPr="00A77E00" w:rsidRDefault="00B839F0" w:rsidP="00A77E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PatBingSoo.png</w:t>
      </w:r>
    </w:p>
    <w:p w14:paraId="6D6A969B" w14:textId="136E6EF6" w:rsidR="000D312D" w:rsidRPr="00A77E00" w:rsidRDefault="00102158" w:rsidP="00A77E0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8" w:history="1">
        <w:r w:rsidR="00A77E00" w:rsidRPr="00E6791B">
          <w:rPr>
            <w:rStyle w:val="Hyperlink"/>
            <w:sz w:val="24"/>
            <w:szCs w:val="24"/>
            <w:lang w:val="en-US"/>
          </w:rPr>
          <w:t>https://www.nibble.id/blog/wp-content/uploads/2016/11/bingsu-paling-gokil-di-jakarta-04.jpg</w:t>
        </w:r>
      </w:hyperlink>
    </w:p>
    <w:p w14:paraId="65AE1928" w14:textId="4F7F9B03" w:rsidR="00B839F0" w:rsidRPr="00A77E00" w:rsidRDefault="00B839F0" w:rsidP="00A77E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KimchiJjigae.png</w:t>
      </w:r>
    </w:p>
    <w:p w14:paraId="26E1AB93" w14:textId="6EC67ABA" w:rsidR="00B839F0" w:rsidRPr="00A77E00" w:rsidRDefault="00102158" w:rsidP="00A77E0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9" w:history="1">
        <w:r w:rsidR="00A77E00" w:rsidRPr="00E6791B">
          <w:rPr>
            <w:rStyle w:val="Hyperlink"/>
            <w:sz w:val="24"/>
            <w:szCs w:val="24"/>
            <w:lang w:val="en-US"/>
          </w:rPr>
          <w:t>https://www.thespruceeats.com/thmb/QsRlT217c_uos7uCuV9BtsKJMbw=/4000x3000/smart/filters:no_upscale()/spicy-kimchi-stew-kimchi-jjigae-2118939_hero-01-22fbcdac55454f13a5772f3581a885f4.jpg</w:t>
        </w:r>
      </w:hyperlink>
    </w:p>
    <w:p w14:paraId="029B6317" w14:textId="5C913EAE" w:rsidR="00384B53" w:rsidRPr="00A77E00" w:rsidRDefault="00384B53" w:rsidP="00A77E00">
      <w:pPr>
        <w:spacing w:line="360" w:lineRule="auto"/>
        <w:rPr>
          <w:sz w:val="24"/>
          <w:szCs w:val="24"/>
          <w:lang w:val="en-US"/>
        </w:rPr>
      </w:pPr>
    </w:p>
    <w:p w14:paraId="4B1E851B" w14:textId="3EED298F" w:rsidR="00384B53" w:rsidRPr="00A77E00" w:rsidRDefault="00384B53" w:rsidP="00A77E00">
      <w:pPr>
        <w:spacing w:line="360" w:lineRule="auto"/>
        <w:rPr>
          <w:b/>
          <w:bCs/>
          <w:sz w:val="24"/>
          <w:szCs w:val="24"/>
          <w:lang w:val="en-US"/>
        </w:rPr>
      </w:pPr>
      <w:r w:rsidRPr="00A77E00">
        <w:rPr>
          <w:b/>
          <w:bCs/>
          <w:sz w:val="24"/>
          <w:szCs w:val="24"/>
          <w:lang w:val="en-US"/>
        </w:rPr>
        <w:t>about.html</w:t>
      </w:r>
    </w:p>
    <w:p w14:paraId="3C6B6364" w14:textId="408D7F77" w:rsidR="00B839F0" w:rsidRPr="00A77E00" w:rsidRDefault="00384B53" w:rsidP="00A77E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b</w:t>
      </w:r>
      <w:r w:rsidR="00B839F0" w:rsidRPr="00A77E00">
        <w:rPr>
          <w:sz w:val="24"/>
          <w:szCs w:val="24"/>
          <w:lang w:val="en-US"/>
        </w:rPr>
        <w:t>anner3</w:t>
      </w:r>
      <w:r w:rsidRPr="00A77E00">
        <w:rPr>
          <w:sz w:val="24"/>
          <w:szCs w:val="24"/>
          <w:lang w:val="en-US"/>
        </w:rPr>
        <w:t>.jpg</w:t>
      </w:r>
    </w:p>
    <w:p w14:paraId="699213A4" w14:textId="4B66101D" w:rsidR="00384B53" w:rsidRPr="00A77E00" w:rsidRDefault="00102158" w:rsidP="00A77E0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10" w:history="1">
        <w:r w:rsidR="00A77E00" w:rsidRPr="00E6791B">
          <w:rPr>
            <w:rStyle w:val="Hyperlink"/>
            <w:sz w:val="24"/>
            <w:szCs w:val="24"/>
            <w:lang w:val="en-US"/>
          </w:rPr>
          <w:t>https://encrypted-tbn0.gstatic.com/images?q=tbn:ANd9GcR8OTJDwCEq8tVDgjAPVCGglQnAyj1-hVHwgg&amp;usqp=CAU</w:t>
        </w:r>
      </w:hyperlink>
    </w:p>
    <w:p w14:paraId="52CB66AC" w14:textId="77777777" w:rsidR="00384B53" w:rsidRPr="00A77E00" w:rsidRDefault="00384B53" w:rsidP="00A77E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rumahawal.jpg</w:t>
      </w:r>
    </w:p>
    <w:p w14:paraId="2BB9CD23" w14:textId="72C9555F" w:rsidR="00384B53" w:rsidRPr="00A77E00" w:rsidRDefault="00102158" w:rsidP="00A77E00">
      <w:pPr>
        <w:pStyle w:val="ListParagraph"/>
        <w:spacing w:line="360" w:lineRule="auto"/>
        <w:rPr>
          <w:b/>
          <w:bCs/>
          <w:sz w:val="24"/>
          <w:szCs w:val="24"/>
          <w:lang w:val="en-US"/>
        </w:rPr>
      </w:pPr>
      <w:hyperlink r:id="rId11" w:history="1">
        <w:r w:rsidR="00A77E00" w:rsidRPr="00E6791B">
          <w:rPr>
            <w:rStyle w:val="Hyperlink"/>
            <w:sz w:val="24"/>
            <w:szCs w:val="24"/>
            <w:lang w:val="en-US"/>
          </w:rPr>
          <w:t>https://3.bp.blogspot.com/-OJ3x1o893Ww/UF71HVVD-pI/AAAAAAAABGw/g9QEdAIqAbA/s320/IMG_6327.JPG</w:t>
        </w:r>
      </w:hyperlink>
    </w:p>
    <w:p w14:paraId="2D29D1D0" w14:textId="77777777" w:rsidR="00384B53" w:rsidRPr="00A77E00" w:rsidRDefault="00384B53" w:rsidP="00A77E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corevalues.jpg</w:t>
      </w:r>
    </w:p>
    <w:p w14:paraId="3A318F24" w14:textId="50BF06ED" w:rsidR="00384B53" w:rsidRPr="00A77E00" w:rsidRDefault="00102158" w:rsidP="00A77E0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12" w:history="1">
        <w:r w:rsidR="00A77E00" w:rsidRPr="00E6791B">
          <w:rPr>
            <w:rStyle w:val="Hyperlink"/>
            <w:sz w:val="24"/>
            <w:szCs w:val="24"/>
            <w:lang w:val="en-US"/>
          </w:rPr>
          <w:t>https://i.pinimg.com/originals/4c/60/2d/4c602d73752263336c31a1e4ffaa8822.jpg</w:t>
        </w:r>
      </w:hyperlink>
    </w:p>
    <w:p w14:paraId="5D8C0B5E" w14:textId="77777777" w:rsidR="00384B53" w:rsidRPr="00A77E00" w:rsidRDefault="00384B53" w:rsidP="00A77E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satu.jpg</w:t>
      </w:r>
    </w:p>
    <w:p w14:paraId="183A3E92" w14:textId="546160B1" w:rsidR="00384B53" w:rsidRPr="00A77E00" w:rsidRDefault="00102158" w:rsidP="00A77E0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13" w:history="1">
        <w:r w:rsidR="00A77E00" w:rsidRPr="00E6791B">
          <w:rPr>
            <w:rStyle w:val="Hyperlink"/>
            <w:sz w:val="24"/>
            <w:szCs w:val="24"/>
            <w:lang w:val="en-US"/>
          </w:rPr>
          <w:t>https://images.unsplash.com/photo-1523627375495-afa21473c21d?ixid=MnwxMjA3fDB8MHxwaG90by1wYWdlfHx8fGVufDB8fHx8&amp;ixlib=rb-1.2.1&amp;auto=format&amp;fit=crop&amp;w=1000&amp;q=80</w:t>
        </w:r>
      </w:hyperlink>
    </w:p>
    <w:p w14:paraId="0D7F374A" w14:textId="77777777" w:rsidR="00384B53" w:rsidRPr="00A77E00" w:rsidRDefault="00384B53" w:rsidP="00A77E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dua.jpg</w:t>
      </w:r>
    </w:p>
    <w:p w14:paraId="1BF22678" w14:textId="6DBD1119" w:rsidR="00384B53" w:rsidRPr="00A77E00" w:rsidRDefault="00102158" w:rsidP="00A77E0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14" w:history="1">
        <w:r w:rsidR="00A77E00" w:rsidRPr="00E6791B">
          <w:rPr>
            <w:rStyle w:val="Hyperlink"/>
            <w:sz w:val="24"/>
            <w:szCs w:val="24"/>
            <w:lang w:val="en-US"/>
          </w:rPr>
          <w:t>https://images.unsplash.com/photo-1551264507-eecf5b81a9cf?ixlib=rb-1.2.1&amp;ixid=MnwxMjA3fDB8MHxwaG90by1yZWxhdGVkfDEzfHx8ZW58MHx8fHw%3D&amp;w=1000&amp;q=80</w:t>
        </w:r>
      </w:hyperlink>
    </w:p>
    <w:p w14:paraId="6283B89B" w14:textId="77777777" w:rsidR="00384B53" w:rsidRPr="00A77E00" w:rsidRDefault="00384B53" w:rsidP="00A77E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tiga.jpg</w:t>
      </w:r>
    </w:p>
    <w:p w14:paraId="53817D28" w14:textId="56583AC7" w:rsidR="00384B53" w:rsidRPr="00A77E00" w:rsidRDefault="00102158" w:rsidP="00A77E0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15" w:history="1">
        <w:r w:rsidR="00A77E00" w:rsidRPr="00E6791B">
          <w:rPr>
            <w:rStyle w:val="Hyperlink"/>
            <w:sz w:val="24"/>
            <w:szCs w:val="24"/>
            <w:lang w:val="en-US"/>
          </w:rPr>
          <w:t>https://p2.trrsf.com/image/fget/cf/1200/1200/filters:quality(85)/images.terra.com/2019/10/04/13f425db-9b1e-4eb1-8866-4efd9ba5e0e6.jpg</w:t>
        </w:r>
      </w:hyperlink>
    </w:p>
    <w:p w14:paraId="583D69A8" w14:textId="1465F318" w:rsidR="00384B53" w:rsidRDefault="00384B53" w:rsidP="00A77E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empat.jpg</w:t>
      </w:r>
    </w:p>
    <w:p w14:paraId="262BAF25" w14:textId="7F298BA2" w:rsidR="00DD3348" w:rsidRDefault="00102158" w:rsidP="00DD3348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16" w:history="1">
        <w:r w:rsidR="00DD3348" w:rsidRPr="00E6791B">
          <w:rPr>
            <w:rStyle w:val="Hyperlink"/>
            <w:sz w:val="24"/>
            <w:szCs w:val="24"/>
            <w:lang w:val="en-US"/>
          </w:rPr>
          <w:t>https://images.unsplash.com/photo-1615297316379-a645fed6495d?ixid=MnwxMjA3fDB8MHxwaG90by1wYWdlfHx8fGVufDB8fHx8&amp;ixlib=rb-1.2.1&amp;auto=format&amp;fit=crop&amp;w=750&amp;q=80</w:t>
        </w:r>
      </w:hyperlink>
    </w:p>
    <w:p w14:paraId="4D6C936B" w14:textId="77777777" w:rsidR="00384B53" w:rsidRPr="00A77E00" w:rsidRDefault="00384B53" w:rsidP="00A77E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lima.jpg</w:t>
      </w:r>
    </w:p>
    <w:p w14:paraId="3AB90C02" w14:textId="20FB9085" w:rsidR="00384B53" w:rsidRPr="00A77E00" w:rsidRDefault="00102158" w:rsidP="00A77E0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17" w:history="1">
        <w:r w:rsidR="00A77E00" w:rsidRPr="00E6791B">
          <w:rPr>
            <w:rStyle w:val="Hyperlink"/>
            <w:sz w:val="24"/>
            <w:szCs w:val="24"/>
            <w:lang w:val="en-US"/>
          </w:rPr>
          <w:t>https://10mag.com/wp-content/uploads/2020/07/cyprien-delaporte-M-vG5uWAE0Q-unsplash-585x585.jpg</w:t>
        </w:r>
      </w:hyperlink>
    </w:p>
    <w:p w14:paraId="587C1A72" w14:textId="77777777" w:rsidR="00384B53" w:rsidRPr="00A77E00" w:rsidRDefault="00384B53" w:rsidP="00A77E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enam.jpg</w:t>
      </w:r>
    </w:p>
    <w:p w14:paraId="614B7C20" w14:textId="206D1128" w:rsidR="00384B53" w:rsidRPr="00A77E00" w:rsidRDefault="00102158" w:rsidP="00A77E0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18" w:history="1">
        <w:r w:rsidR="00A77E00" w:rsidRPr="00E6791B">
          <w:rPr>
            <w:rStyle w:val="Hyperlink"/>
            <w:sz w:val="24"/>
            <w:szCs w:val="24"/>
            <w:lang w:val="en-US"/>
          </w:rPr>
          <w:t>https://images.unsplash.com/photo-1576621936609-e8e60791caea?ixlib=rb-1.2.1&amp;ixid=MnwxMjA3fDB8MHxwaG90by1yZWxhdGVkfDE2fHx8ZW58MHx8fHw%3D&amp;w=1000&amp;q=80</w:t>
        </w:r>
      </w:hyperlink>
    </w:p>
    <w:p w14:paraId="59D42C62" w14:textId="77777777" w:rsidR="00384B53" w:rsidRPr="00A77E00" w:rsidRDefault="00384B53" w:rsidP="00A77E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tuju.jpg</w:t>
      </w:r>
    </w:p>
    <w:p w14:paraId="3177182C" w14:textId="0411478B" w:rsidR="00384B53" w:rsidRPr="00A77E00" w:rsidRDefault="00102158" w:rsidP="00A77E0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19" w:history="1">
        <w:r w:rsidR="00A77E00" w:rsidRPr="00E6791B">
          <w:rPr>
            <w:rStyle w:val="Hyperlink"/>
            <w:sz w:val="24"/>
            <w:szCs w:val="24"/>
            <w:lang w:val="en-US"/>
          </w:rPr>
          <w:t>https://www.flokq.com/blog/wp-content/uploads/2020/06/the-creativv-JWqQFv0n5U4-unsplash-800x600.jpg</w:t>
        </w:r>
      </w:hyperlink>
    </w:p>
    <w:p w14:paraId="39FE6AFD" w14:textId="5F8B9FF5" w:rsidR="00384B53" w:rsidRDefault="00384B53" w:rsidP="00A77E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delapan.jpg</w:t>
      </w:r>
    </w:p>
    <w:p w14:paraId="67E03DD2" w14:textId="10E0041A" w:rsidR="006A5B40" w:rsidRDefault="00102158" w:rsidP="006A5B4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20" w:history="1">
        <w:r w:rsidR="006A5B40" w:rsidRPr="00E6791B">
          <w:rPr>
            <w:rStyle w:val="Hyperlink"/>
            <w:sz w:val="24"/>
            <w:szCs w:val="24"/>
            <w:lang w:val="en-US"/>
          </w:rPr>
          <w:t>https://images.unsplash.com/photo-1588405938885-81c84a75777a?ixlib=rb-1.2.1&amp;ixid=MXwxMjA3fDB8MHxwaG90by1yZWxhdGVkfDE1fHx8ZW58MHx8fA%3D%3D&amp;w=1000&amp;q=80</w:t>
        </w:r>
      </w:hyperlink>
    </w:p>
    <w:p w14:paraId="7A641E52" w14:textId="3FF520F7" w:rsidR="00384B53" w:rsidRPr="00A77E00" w:rsidRDefault="00384B53" w:rsidP="00A77E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sembilan.jpg</w:t>
      </w:r>
    </w:p>
    <w:p w14:paraId="153CC02A" w14:textId="7BB4EC50" w:rsidR="00384B53" w:rsidRPr="00A77E00" w:rsidRDefault="00102158" w:rsidP="00A77E0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21" w:history="1">
        <w:r w:rsidR="00A77E00" w:rsidRPr="00E6791B">
          <w:rPr>
            <w:rStyle w:val="Hyperlink"/>
            <w:sz w:val="24"/>
            <w:szCs w:val="24"/>
            <w:lang w:val="en-US"/>
          </w:rPr>
          <w:t>https://lh3.googleusercontent.com/proxy/tA1t5L9CYngzfu9iNJ4ieofJro5YqHZXiY3dAqHQ0xGAuBTfeshddmjmoIUSmF9FCR-</w:t>
        </w:r>
        <w:r w:rsidR="00A77E00" w:rsidRPr="00E6791B">
          <w:rPr>
            <w:rStyle w:val="Hyperlink"/>
            <w:sz w:val="24"/>
            <w:szCs w:val="24"/>
            <w:lang w:val="en-US"/>
          </w:rPr>
          <w:lastRenderedPageBreak/>
          <w:t>4pVEIUxPvf2pFWoYfg4QV6R12QmhhiehKtoojkUxribBkl8an_BDw7gI_egqTWGg9IMt17JIjua9lTcOjGK8yXiV5agG-9-G_ZOk</w:t>
        </w:r>
      </w:hyperlink>
    </w:p>
    <w:p w14:paraId="09DD937D" w14:textId="561D72FD" w:rsidR="00384B53" w:rsidRDefault="00384B53" w:rsidP="00A77E00">
      <w:pPr>
        <w:spacing w:line="360" w:lineRule="auto"/>
        <w:rPr>
          <w:sz w:val="24"/>
          <w:szCs w:val="24"/>
          <w:lang w:val="en-US"/>
        </w:rPr>
      </w:pPr>
    </w:p>
    <w:p w14:paraId="42D147F9" w14:textId="35950DC1" w:rsidR="00C16767" w:rsidRDefault="00C16767" w:rsidP="00A77E00">
      <w:pPr>
        <w:spacing w:line="360" w:lineRule="auto"/>
        <w:rPr>
          <w:b/>
          <w:bCs/>
          <w:sz w:val="24"/>
          <w:szCs w:val="24"/>
          <w:lang w:val="en-US"/>
        </w:rPr>
      </w:pPr>
      <w:r w:rsidRPr="00C16767">
        <w:rPr>
          <w:b/>
          <w:bCs/>
          <w:sz w:val="24"/>
          <w:szCs w:val="24"/>
          <w:lang w:val="en-US"/>
        </w:rPr>
        <w:t>menu.html</w:t>
      </w:r>
    </w:p>
    <w:p w14:paraId="323D858C" w14:textId="00E217D5" w:rsidR="00D66A14" w:rsidRDefault="00D66A14" w:rsidP="00A77E00">
      <w:p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mage used on 1.png</w:t>
      </w:r>
    </w:p>
    <w:p w14:paraId="357845DF" w14:textId="635EE77E" w:rsidR="00D66A14" w:rsidRPr="00D66A14" w:rsidRDefault="00102158" w:rsidP="00D66A14">
      <w:pPr>
        <w:spacing w:line="360" w:lineRule="auto"/>
        <w:rPr>
          <w:sz w:val="24"/>
          <w:szCs w:val="24"/>
          <w:lang w:val="en-US"/>
        </w:rPr>
      </w:pPr>
      <w:hyperlink r:id="rId22" w:history="1">
        <w:r w:rsidR="00D66A14" w:rsidRPr="00E6791B">
          <w:rPr>
            <w:rStyle w:val="Hyperlink"/>
            <w:sz w:val="24"/>
            <w:szCs w:val="24"/>
            <w:lang w:val="en-US"/>
          </w:rPr>
          <w:t>https://www.holidify.com/images/cmsuploads/compressed/wpf_restaurant_99.jpg</w:t>
        </w:r>
      </w:hyperlink>
    </w:p>
    <w:p w14:paraId="771FFD83" w14:textId="62CD7051" w:rsidR="00D66A14" w:rsidRDefault="00D66A14" w:rsidP="00D66A14">
      <w:p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mages used on 2.png</w:t>
      </w:r>
    </w:p>
    <w:p w14:paraId="7E5AB37B" w14:textId="6409A6CD" w:rsidR="00D66A14" w:rsidRDefault="00102158" w:rsidP="00D66A14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hyperlink r:id="rId23" w:history="1">
        <w:r w:rsidR="00D66A14" w:rsidRPr="00E6791B">
          <w:rPr>
            <w:rStyle w:val="Hyperlink"/>
            <w:sz w:val="24"/>
            <w:szCs w:val="24"/>
            <w:lang w:val="en-US"/>
          </w:rPr>
          <w:t>https://imgsrv2.voi.id/KpzulQfxliAx8_4YTMG1iqiwfqqVrsyAt32Ycbuku2A/auto/970/544/sm/1/bG9jYWw6Ly8vcHVibGlzaGVycy8yNjQ2OS8yMDIxMDExMjE2MTQtbWFpbi5qcGc.jpg</w:t>
        </w:r>
      </w:hyperlink>
    </w:p>
    <w:p w14:paraId="3C0F0C75" w14:textId="5ED39504" w:rsidR="00D66A14" w:rsidRDefault="00102158" w:rsidP="00D66A14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hyperlink r:id="rId24" w:history="1">
        <w:r w:rsidR="00D66A14" w:rsidRPr="00E6791B">
          <w:rPr>
            <w:rStyle w:val="Hyperlink"/>
            <w:sz w:val="24"/>
            <w:szCs w:val="24"/>
            <w:lang w:val="en-US"/>
          </w:rPr>
          <w:t>https://live.staticflickr.com/65535/50875336142_3b5922c41d_b.jpg</w:t>
        </w:r>
      </w:hyperlink>
    </w:p>
    <w:p w14:paraId="1BA98ED3" w14:textId="2D95C20A" w:rsidR="00D66A14" w:rsidRPr="00D66A14" w:rsidRDefault="00102158" w:rsidP="00D66A14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hyperlink r:id="rId25" w:history="1">
        <w:r w:rsidR="00D66A14" w:rsidRPr="00E6791B">
          <w:rPr>
            <w:rStyle w:val="Hyperlink"/>
            <w:sz w:val="24"/>
            <w:szCs w:val="24"/>
            <w:lang w:val="en-US"/>
          </w:rPr>
          <w:t>https://10mag.com/wp-content/uploads/2020/07/cyprien-delaporte-M-vG5uWAE0Q-unsplash-585x585.jpg</w:t>
        </w:r>
      </w:hyperlink>
    </w:p>
    <w:p w14:paraId="3793B91D" w14:textId="254169D6" w:rsidR="00D66A14" w:rsidRDefault="00D66A14" w:rsidP="00D66A14">
      <w:p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mage used on 3.png</w:t>
      </w:r>
    </w:p>
    <w:p w14:paraId="19AEAA47" w14:textId="36B84442" w:rsidR="00D66A14" w:rsidRPr="00D66A14" w:rsidRDefault="00102158" w:rsidP="00D66A14">
      <w:pPr>
        <w:spacing w:line="360" w:lineRule="auto"/>
        <w:rPr>
          <w:sz w:val="24"/>
          <w:szCs w:val="24"/>
          <w:lang w:val="en-US"/>
        </w:rPr>
      </w:pPr>
      <w:hyperlink r:id="rId26" w:history="1">
        <w:r w:rsidR="00D66A14" w:rsidRPr="00E6791B">
          <w:rPr>
            <w:rStyle w:val="Hyperlink"/>
            <w:sz w:val="24"/>
            <w:szCs w:val="24"/>
            <w:lang w:val="en-US"/>
          </w:rPr>
          <w:t>https://images.unsplash.com/photo-1527578054032-8d8f044e013d?ixid=MnwxMjA3fDB8MHxzZWFyY2h8MXx8a29yZWFuJTIwYmJxfGVufDB8fDB8fA%3D%3D&amp;ixlib=rb-1.2.1&amp;w=1000&amp;q=80</w:t>
        </w:r>
      </w:hyperlink>
    </w:p>
    <w:p w14:paraId="16074EA5" w14:textId="77777777" w:rsidR="00D66A14" w:rsidRPr="00D66A14" w:rsidRDefault="00D66A14" w:rsidP="00D66A14">
      <w:pPr>
        <w:pStyle w:val="ListParagraph"/>
        <w:spacing w:line="360" w:lineRule="auto"/>
        <w:rPr>
          <w:sz w:val="24"/>
          <w:szCs w:val="24"/>
          <w:lang w:val="en-US"/>
        </w:rPr>
      </w:pPr>
    </w:p>
    <w:p w14:paraId="0C18D4C3" w14:textId="77777777" w:rsidR="00C16767" w:rsidRDefault="00C16767" w:rsidP="00C16767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Bibimbap.png</w:t>
      </w:r>
    </w:p>
    <w:p w14:paraId="426F85D9" w14:textId="488D247F" w:rsidR="00C16767" w:rsidRDefault="00102158" w:rsidP="00C16767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27" w:history="1">
        <w:r w:rsidR="00C16767" w:rsidRPr="00E6791B">
          <w:rPr>
            <w:rStyle w:val="Hyperlink"/>
            <w:sz w:val="24"/>
            <w:szCs w:val="24"/>
            <w:lang w:val="en-US"/>
          </w:rPr>
          <w:t>https://awsimages.detik.net.id/content/2016/01/19/297/bibimbapcover.jpg</w:t>
        </w:r>
      </w:hyperlink>
    </w:p>
    <w:p w14:paraId="2D8E2585" w14:textId="5A5B80F6" w:rsidR="00463C23" w:rsidRDefault="00C16767" w:rsidP="00335F6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463C23">
        <w:rPr>
          <w:sz w:val="24"/>
          <w:szCs w:val="24"/>
          <w:lang w:val="en-US"/>
        </w:rPr>
        <w:t>honeycikin.png</w:t>
      </w:r>
    </w:p>
    <w:p w14:paraId="036F34E3" w14:textId="573EBCCB" w:rsidR="00463C23" w:rsidRDefault="00102158" w:rsidP="00463C23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28" w:history="1">
        <w:r w:rsidR="00C761E1" w:rsidRPr="004877C3">
          <w:rPr>
            <w:rStyle w:val="Hyperlink"/>
            <w:sz w:val="24"/>
            <w:szCs w:val="24"/>
            <w:lang w:val="en-US"/>
          </w:rPr>
          <w:t>https://my-test-11.slatic.net/p/201a9d3338c9e09d0aad3b4327e5a5e7.jpg</w:t>
        </w:r>
      </w:hyperlink>
    </w:p>
    <w:p w14:paraId="6889A149" w14:textId="660B11FF" w:rsidR="0037220F" w:rsidRDefault="0037220F" w:rsidP="00335F6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463C23">
        <w:rPr>
          <w:sz w:val="24"/>
          <w:szCs w:val="24"/>
          <w:lang w:val="en-US"/>
        </w:rPr>
        <w:t>kimbap.png</w:t>
      </w:r>
    </w:p>
    <w:p w14:paraId="51BE4D96" w14:textId="56955F87" w:rsidR="003E7C2F" w:rsidRDefault="00102158" w:rsidP="003E7C2F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29" w:history="1">
        <w:r w:rsidR="003E7C2F" w:rsidRPr="00973352">
          <w:rPr>
            <w:rStyle w:val="Hyperlink"/>
            <w:sz w:val="24"/>
            <w:szCs w:val="24"/>
            <w:lang w:val="en-US"/>
          </w:rPr>
          <w:t>https://i.pinimg.com/564x/68/59/57/685957d50cfd8877af861f2121839b72.jpg</w:t>
        </w:r>
      </w:hyperlink>
    </w:p>
    <w:p w14:paraId="3DAFCC0D" w14:textId="77777777" w:rsidR="0037220F" w:rsidRPr="00A77E00" w:rsidRDefault="0037220F" w:rsidP="0037220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KimchiJjigae.png</w:t>
      </w:r>
    </w:p>
    <w:p w14:paraId="1C33D156" w14:textId="21FB4B0F" w:rsidR="0037220F" w:rsidRDefault="00102158" w:rsidP="0037220F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30" w:history="1">
        <w:r w:rsidR="0037220F" w:rsidRPr="00E6791B">
          <w:rPr>
            <w:rStyle w:val="Hyperlink"/>
            <w:sz w:val="24"/>
            <w:szCs w:val="24"/>
            <w:lang w:val="en-US"/>
          </w:rPr>
          <w:t>https://www.thespruceeats.com/thmb/QsRlT217c_uos7uCuV9BtsKJMbw=/4000x3000/smart/filters:no_upscale()/spicy-kimchi-stew-kimchi-jjigae-2118939_hero-01-22fbcdac55454f13a5772f3581a885f4.jpg</w:t>
        </w:r>
      </w:hyperlink>
    </w:p>
    <w:p w14:paraId="2A99F337" w14:textId="44E07F40" w:rsidR="00676108" w:rsidRDefault="0037220F" w:rsidP="00676108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tteokboki.png</w:t>
      </w:r>
    </w:p>
    <w:p w14:paraId="737EA206" w14:textId="0D040A58" w:rsidR="00676108" w:rsidRDefault="00102158" w:rsidP="00676108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31" w:history="1">
        <w:r w:rsidR="00676108" w:rsidRPr="004877C3">
          <w:rPr>
            <w:rStyle w:val="Hyperlink"/>
            <w:sz w:val="24"/>
            <w:szCs w:val="24"/>
            <w:lang w:val="en-US"/>
          </w:rPr>
          <w:t>https://id-test-11.slatic.net/p/cfb03c706c771f4addaf88faa3c1e5b0.jpg</w:t>
        </w:r>
      </w:hyperlink>
    </w:p>
    <w:p w14:paraId="04F36758" w14:textId="0EDA8CCC" w:rsidR="0037220F" w:rsidRDefault="0037220F" w:rsidP="0037220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cedlatte.png</w:t>
      </w:r>
    </w:p>
    <w:p w14:paraId="715834FD" w14:textId="2BF5B253" w:rsidR="009F5816" w:rsidRDefault="00102158" w:rsidP="009F5816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32" w:history="1">
        <w:r w:rsidR="009F5816" w:rsidRPr="004877C3">
          <w:rPr>
            <w:rStyle w:val="Hyperlink"/>
            <w:sz w:val="24"/>
            <w:szCs w:val="24"/>
            <w:lang w:val="en-US"/>
          </w:rPr>
          <w:t>https://i.pinimg.com/originals/1d/d0/e0/1dd0e01f12f339343cd34f860044b181.jpg</w:t>
        </w:r>
      </w:hyperlink>
    </w:p>
    <w:p w14:paraId="03BC57DC" w14:textId="450D8864" w:rsidR="0037220F" w:rsidRDefault="0037220F" w:rsidP="0037220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atchamug.png</w:t>
      </w:r>
    </w:p>
    <w:p w14:paraId="33363F38" w14:textId="379A9802" w:rsidR="00EC4F69" w:rsidRDefault="00102158" w:rsidP="00EC4F69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33" w:history="1">
        <w:r w:rsidR="00EC4F69" w:rsidRPr="004877C3">
          <w:rPr>
            <w:rStyle w:val="Hyperlink"/>
            <w:sz w:val="24"/>
            <w:szCs w:val="24"/>
            <w:lang w:val="en-US"/>
          </w:rPr>
          <w:t>https://i1.pngguru.com/preview/361/501/234/white-powder-background-latte-matcha-green-tea-milk-coffee-cappuccino-drink-png-clipart.jpg</w:t>
        </w:r>
      </w:hyperlink>
    </w:p>
    <w:p w14:paraId="5551933E" w14:textId="263FCFB1" w:rsidR="0037220F" w:rsidRDefault="0037220F" w:rsidP="0037220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ilkis.png</w:t>
      </w:r>
    </w:p>
    <w:p w14:paraId="790F92E9" w14:textId="1F1455A5" w:rsidR="007607FA" w:rsidRDefault="00102158" w:rsidP="007607FA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34" w:history="1">
        <w:r w:rsidR="007607FA" w:rsidRPr="004877C3">
          <w:rPr>
            <w:rStyle w:val="Hyperlink"/>
            <w:sz w:val="24"/>
            <w:szCs w:val="24"/>
            <w:lang w:val="en-US"/>
          </w:rPr>
          <w:t>https://images.summitmedia-digital.com/yummyph/images/2020/07/22/popular-korean-drinks-milkis.jpg</w:t>
        </w:r>
      </w:hyperlink>
    </w:p>
    <w:p w14:paraId="4EBE92E3" w14:textId="115E2AFB" w:rsidR="0037220F" w:rsidRDefault="0037220F" w:rsidP="0037220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ojutransparent.png</w:t>
      </w:r>
    </w:p>
    <w:p w14:paraId="4FE93FFD" w14:textId="718F9655" w:rsidR="00A01987" w:rsidRDefault="00102158" w:rsidP="00A01987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35" w:history="1">
        <w:r w:rsidR="00A01987" w:rsidRPr="004877C3">
          <w:rPr>
            <w:rStyle w:val="Hyperlink"/>
            <w:sz w:val="24"/>
            <w:szCs w:val="24"/>
            <w:lang w:val="en-US"/>
          </w:rPr>
          <w:t>https://redbottle.com.au/wp-content/uploads/2019/12/good-day-peach-soju.jpg</w:t>
        </w:r>
      </w:hyperlink>
    </w:p>
    <w:p w14:paraId="2CBFF39A" w14:textId="2D7CB84F" w:rsidR="0037220F" w:rsidRDefault="0037220F" w:rsidP="0037220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uyu.png</w:t>
      </w:r>
    </w:p>
    <w:p w14:paraId="24B77D3A" w14:textId="2445528C" w:rsidR="005A62B3" w:rsidRDefault="00102158" w:rsidP="005A62B3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36" w:history="1">
        <w:r w:rsidR="005A62B3" w:rsidRPr="004877C3">
          <w:rPr>
            <w:rStyle w:val="Hyperlink"/>
            <w:sz w:val="24"/>
            <w:szCs w:val="24"/>
            <w:lang w:val="en-US"/>
          </w:rPr>
          <w:t>https://i.pinimg.com/736x/03/55/6f/03556fbee9904781db4567e65a223dcf.jpg</w:t>
        </w:r>
      </w:hyperlink>
    </w:p>
    <w:p w14:paraId="27D7DCAF" w14:textId="761B712B" w:rsidR="0037220F" w:rsidRDefault="0037220F" w:rsidP="0037220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rownies.png</w:t>
      </w:r>
    </w:p>
    <w:p w14:paraId="15D173D0" w14:textId="3A5118F2" w:rsidR="00A11616" w:rsidRDefault="00102158" w:rsidP="00A11616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37" w:history="1">
        <w:r w:rsidR="00A11616" w:rsidRPr="004877C3">
          <w:rPr>
            <w:rStyle w:val="Hyperlink"/>
            <w:sz w:val="24"/>
            <w:szCs w:val="24"/>
            <w:lang w:val="en-US"/>
          </w:rPr>
          <w:t>https://i.pinimg.com/474x/36/4a/7f/364a7f0e68ebfaccc29733ce7c00fd17.jpg</w:t>
        </w:r>
      </w:hyperlink>
    </w:p>
    <w:p w14:paraId="1F2DF930" w14:textId="5E7C6618" w:rsidR="0037220F" w:rsidRDefault="0037220F" w:rsidP="0037220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hocolatecake.png</w:t>
      </w:r>
    </w:p>
    <w:p w14:paraId="656590E4" w14:textId="440C421E" w:rsidR="00EE755E" w:rsidRDefault="00102158" w:rsidP="00EE755E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38" w:history="1">
        <w:r w:rsidR="00EE755E" w:rsidRPr="004877C3">
          <w:rPr>
            <w:rStyle w:val="Hyperlink"/>
            <w:sz w:val="24"/>
            <w:szCs w:val="24"/>
            <w:lang w:val="en-US"/>
          </w:rPr>
          <w:t>https://i.pinimg.com/736x/77/d7/6a/77d76aaedbd46f199099d079380511e2.jpg</w:t>
        </w:r>
      </w:hyperlink>
    </w:p>
    <w:p w14:paraId="319453A6" w14:textId="2DA73198" w:rsidR="0037220F" w:rsidRDefault="0037220F" w:rsidP="0037220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ancake.png</w:t>
      </w:r>
    </w:p>
    <w:p w14:paraId="02265DA7" w14:textId="1B7C6DFF" w:rsidR="00352312" w:rsidRDefault="00102158" w:rsidP="00352312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39" w:history="1">
        <w:r w:rsidR="00352312" w:rsidRPr="004877C3">
          <w:rPr>
            <w:rStyle w:val="Hyperlink"/>
            <w:sz w:val="24"/>
            <w:szCs w:val="24"/>
            <w:lang w:val="en-US"/>
          </w:rPr>
          <w:t>https://i.pinimg.com/474x/c3/19/12/c31912849c9f20a481310b0f29b1daf2.jpg</w:t>
        </w:r>
      </w:hyperlink>
    </w:p>
    <w:p w14:paraId="4689C2EC" w14:textId="07A33379" w:rsidR="0037220F" w:rsidRPr="00A77E00" w:rsidRDefault="0037220F" w:rsidP="0037220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A77E00">
        <w:rPr>
          <w:sz w:val="24"/>
          <w:szCs w:val="24"/>
          <w:lang w:val="en-US"/>
        </w:rPr>
        <w:t>PatBingSoo.png</w:t>
      </w:r>
    </w:p>
    <w:p w14:paraId="2E07A6EF" w14:textId="77777777" w:rsidR="0037220F" w:rsidRPr="00A77E00" w:rsidRDefault="00102158" w:rsidP="0037220F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40" w:history="1">
        <w:r w:rsidR="0037220F" w:rsidRPr="00E6791B">
          <w:rPr>
            <w:rStyle w:val="Hyperlink"/>
            <w:sz w:val="24"/>
            <w:szCs w:val="24"/>
            <w:lang w:val="en-US"/>
          </w:rPr>
          <w:t>https://www.nibble.id/blog/wp-content/uploads/2016/11/bingsu-paling-gokil-di-jakarta-04.jpg</w:t>
        </w:r>
      </w:hyperlink>
    </w:p>
    <w:p w14:paraId="06041220" w14:textId="32A8DF19" w:rsidR="005E7E18" w:rsidRDefault="0037220F" w:rsidP="00102158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oast.png</w:t>
      </w:r>
    </w:p>
    <w:p w14:paraId="13837E54" w14:textId="1BEC3D9C" w:rsidR="00102158" w:rsidRDefault="00102158" w:rsidP="00102158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41" w:history="1">
        <w:r w:rsidRPr="00372FED">
          <w:rPr>
            <w:rStyle w:val="Hyperlink"/>
            <w:sz w:val="24"/>
            <w:szCs w:val="24"/>
            <w:lang w:val="en-US"/>
          </w:rPr>
          <w:t>https://i.pinimg.com/564x/56/6d/2c/566d2cab1944abf68f6e15b92a115ac1.jpg</w:t>
        </w:r>
      </w:hyperlink>
    </w:p>
    <w:p w14:paraId="2761F716" w14:textId="77777777" w:rsidR="00102158" w:rsidRPr="00102158" w:rsidRDefault="00102158" w:rsidP="00102158">
      <w:pPr>
        <w:pStyle w:val="ListParagraph"/>
        <w:spacing w:line="360" w:lineRule="auto"/>
        <w:rPr>
          <w:sz w:val="24"/>
          <w:szCs w:val="24"/>
          <w:lang w:val="en-US"/>
        </w:rPr>
      </w:pPr>
    </w:p>
    <w:p w14:paraId="28D29F1E" w14:textId="418C4148" w:rsidR="00384B53" w:rsidRPr="00A77E00" w:rsidRDefault="00384B53" w:rsidP="00A77E00">
      <w:pPr>
        <w:spacing w:line="360" w:lineRule="auto"/>
        <w:rPr>
          <w:b/>
          <w:bCs/>
          <w:sz w:val="24"/>
          <w:szCs w:val="24"/>
          <w:lang w:val="en-US"/>
        </w:rPr>
      </w:pPr>
      <w:r w:rsidRPr="00A77E00">
        <w:rPr>
          <w:b/>
          <w:bCs/>
          <w:sz w:val="24"/>
          <w:szCs w:val="24"/>
          <w:lang w:val="en-US"/>
        </w:rPr>
        <w:t>Google Maps iframe</w:t>
      </w:r>
    </w:p>
    <w:p w14:paraId="3CB1469E" w14:textId="690422B6" w:rsidR="00FC4740" w:rsidRPr="00476090" w:rsidRDefault="00772586" w:rsidP="0047609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476090">
        <w:rPr>
          <w:sz w:val="24"/>
          <w:szCs w:val="24"/>
          <w:lang w:val="en-US"/>
        </w:rPr>
        <w:t>Seoul</w:t>
      </w:r>
    </w:p>
    <w:p w14:paraId="574E5B00" w14:textId="19FD75EC" w:rsidR="00772586" w:rsidRPr="00476090" w:rsidRDefault="00102158" w:rsidP="0047609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42" w:history="1">
        <w:r w:rsidR="00476090" w:rsidRPr="00E6791B">
          <w:rPr>
            <w:rStyle w:val="Hyperlink"/>
            <w:sz w:val="24"/>
            <w:szCs w:val="24"/>
            <w:lang w:val="en-US"/>
          </w:rPr>
          <w:t>https://www.google.com/maps?ll=37.534445,126.989136&amp;z=16&amp;t=m&amp;hl=en&amp;gl=ID&amp;mapclient=embed&amp;cid=12826560711258144950</w:t>
        </w:r>
      </w:hyperlink>
    </w:p>
    <w:p w14:paraId="4EC8A182" w14:textId="60205885" w:rsidR="00772586" w:rsidRPr="00476090" w:rsidRDefault="00772586" w:rsidP="0047609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476090">
        <w:rPr>
          <w:sz w:val="24"/>
          <w:szCs w:val="24"/>
          <w:lang w:val="en-US"/>
        </w:rPr>
        <w:lastRenderedPageBreak/>
        <w:t>Gwangju</w:t>
      </w:r>
    </w:p>
    <w:p w14:paraId="55FFF097" w14:textId="3C3C9998" w:rsidR="00772586" w:rsidRPr="00A77E00" w:rsidRDefault="00102158" w:rsidP="0047609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43" w:history="1">
        <w:r w:rsidR="00476090" w:rsidRPr="00E6791B">
          <w:rPr>
            <w:rStyle w:val="Hyperlink"/>
            <w:sz w:val="24"/>
            <w:szCs w:val="24"/>
            <w:lang w:val="en-US"/>
          </w:rPr>
          <w:t>https://www.google.com/maps?ll=35.173978,126.814038&amp;z=17&amp;t=m&amp;hl=en&amp;gl=ID&amp;mapclient=embed&amp;cid=7559968547908066407</w:t>
        </w:r>
      </w:hyperlink>
    </w:p>
    <w:p w14:paraId="2AFEDD22" w14:textId="48373D91" w:rsidR="00772586" w:rsidRPr="00476090" w:rsidRDefault="00772586" w:rsidP="0047609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proofErr w:type="spellStart"/>
      <w:r w:rsidRPr="00476090">
        <w:rPr>
          <w:sz w:val="24"/>
          <w:szCs w:val="24"/>
          <w:lang w:val="en-US"/>
        </w:rPr>
        <w:t>Yangsan</w:t>
      </w:r>
      <w:proofErr w:type="spellEnd"/>
    </w:p>
    <w:p w14:paraId="5C2C7F29" w14:textId="2C2B53B1" w:rsidR="00772586" w:rsidRPr="00A77E00" w:rsidRDefault="00102158" w:rsidP="0047609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44" w:history="1">
        <w:r w:rsidR="00476090" w:rsidRPr="00E6791B">
          <w:rPr>
            <w:rStyle w:val="Hyperlink"/>
            <w:sz w:val="24"/>
            <w:szCs w:val="24"/>
            <w:lang w:val="en-US"/>
          </w:rPr>
          <w:t>https://www.google.com/maps?ll=35.382396,129.141975&amp;z=16&amp;t=m&amp;hl=en&amp;gl=ID&amp;mapclient=embed&amp;cid=8441073491240727833</w:t>
        </w:r>
      </w:hyperlink>
    </w:p>
    <w:p w14:paraId="46B9CE81" w14:textId="7B615885" w:rsidR="00772586" w:rsidRPr="00476090" w:rsidRDefault="00772586" w:rsidP="0047609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proofErr w:type="spellStart"/>
      <w:r w:rsidRPr="00476090">
        <w:rPr>
          <w:sz w:val="24"/>
          <w:szCs w:val="24"/>
          <w:lang w:val="en-US"/>
        </w:rPr>
        <w:t>Sangju</w:t>
      </w:r>
      <w:proofErr w:type="spellEnd"/>
    </w:p>
    <w:p w14:paraId="21DEDDE4" w14:textId="69D9C6EC" w:rsidR="00FC4740" w:rsidRPr="00476090" w:rsidRDefault="00102158" w:rsidP="0047609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45" w:history="1">
        <w:r w:rsidR="00476090" w:rsidRPr="00E6791B">
          <w:rPr>
            <w:rStyle w:val="Hyperlink"/>
            <w:sz w:val="24"/>
            <w:szCs w:val="24"/>
            <w:lang w:val="en-US"/>
          </w:rPr>
          <w:t>https://www.google.com/maps?ll=36.418199,128.152872&amp;z=16&amp;t=m&amp;hl=en&amp;gl=ID&amp;mapclient=embed&amp;cid=17127964665002220279</w:t>
        </w:r>
      </w:hyperlink>
    </w:p>
    <w:p w14:paraId="67B113D6" w14:textId="77777777" w:rsidR="00772586" w:rsidRPr="00A77E00" w:rsidRDefault="00772586" w:rsidP="00A77E00">
      <w:pPr>
        <w:spacing w:line="360" w:lineRule="auto"/>
        <w:rPr>
          <w:sz w:val="24"/>
          <w:szCs w:val="24"/>
          <w:lang w:val="en-US"/>
        </w:rPr>
      </w:pPr>
    </w:p>
    <w:p w14:paraId="5E6BC598" w14:textId="3678AC85" w:rsidR="00384B53" w:rsidRDefault="00384B53" w:rsidP="00A77E00">
      <w:pPr>
        <w:spacing w:line="360" w:lineRule="auto"/>
        <w:rPr>
          <w:b/>
          <w:bCs/>
          <w:sz w:val="24"/>
          <w:szCs w:val="24"/>
          <w:lang w:val="en-US"/>
        </w:rPr>
      </w:pPr>
      <w:r w:rsidRPr="00A77E00">
        <w:rPr>
          <w:b/>
          <w:bCs/>
          <w:sz w:val="24"/>
          <w:szCs w:val="24"/>
          <w:lang w:val="en-US"/>
        </w:rPr>
        <w:t>Icon</w:t>
      </w:r>
    </w:p>
    <w:p w14:paraId="46575EFB" w14:textId="77777777" w:rsidR="00C16767" w:rsidRPr="00C16767" w:rsidRDefault="00C16767" w:rsidP="00C16767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 w:rsidRPr="00C16767">
        <w:rPr>
          <w:sz w:val="24"/>
          <w:szCs w:val="24"/>
          <w:lang w:val="en-US"/>
        </w:rPr>
        <w:t>hamburger.png</w:t>
      </w:r>
    </w:p>
    <w:p w14:paraId="243F3B46" w14:textId="3889BB01" w:rsidR="00C16767" w:rsidRPr="00C16767" w:rsidRDefault="00102158" w:rsidP="00C16767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46" w:history="1">
        <w:r w:rsidR="00C16767" w:rsidRPr="00E6791B">
          <w:rPr>
            <w:rStyle w:val="Hyperlink"/>
            <w:sz w:val="24"/>
            <w:szCs w:val="24"/>
            <w:lang w:val="en-US"/>
          </w:rPr>
          <w:t>https://upload.wikimedia.org/wikipedia/commons/thumb/5/59/Hamburger_icon_white.svg/1024px-Hamburger_icon_white.svg.png</w:t>
        </w:r>
      </w:hyperlink>
    </w:p>
    <w:p w14:paraId="3FA2AC47" w14:textId="77777777" w:rsidR="00C16767" w:rsidRDefault="00C16767" w:rsidP="00C16767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nt awesome</w:t>
      </w:r>
    </w:p>
    <w:p w14:paraId="2D4653C9" w14:textId="7977DDEA" w:rsidR="00384B53" w:rsidRPr="00A77E00" w:rsidRDefault="00102158" w:rsidP="00476090">
      <w:pPr>
        <w:pStyle w:val="ListParagraph"/>
        <w:spacing w:line="360" w:lineRule="auto"/>
        <w:rPr>
          <w:sz w:val="24"/>
          <w:szCs w:val="24"/>
          <w:lang w:val="en-US"/>
        </w:rPr>
      </w:pPr>
      <w:hyperlink r:id="rId47" w:history="1">
        <w:r w:rsidR="00476090" w:rsidRPr="00E6791B">
          <w:rPr>
            <w:rStyle w:val="Hyperlink"/>
            <w:sz w:val="24"/>
            <w:szCs w:val="24"/>
            <w:lang w:val="en-US"/>
          </w:rPr>
          <w:t>https://fontawesome.com/</w:t>
        </w:r>
      </w:hyperlink>
    </w:p>
    <w:sectPr w:rsidR="00384B53" w:rsidRPr="00A77E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A067D04"/>
    <w:multiLevelType w:val="hybridMultilevel"/>
    <w:tmpl w:val="F1D892B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TOzNDezNDQ1NjRS0lEKTi0uzszPAykwqgUAajdGaiwAAAA="/>
  </w:docVars>
  <w:rsids>
    <w:rsidRoot w:val="00BE3048"/>
    <w:rsid w:val="000D312D"/>
    <w:rsid w:val="00102158"/>
    <w:rsid w:val="002771A5"/>
    <w:rsid w:val="00352312"/>
    <w:rsid w:val="0037220F"/>
    <w:rsid w:val="00384B53"/>
    <w:rsid w:val="003E7C2F"/>
    <w:rsid w:val="00463C23"/>
    <w:rsid w:val="00476090"/>
    <w:rsid w:val="00505BB0"/>
    <w:rsid w:val="005A62B3"/>
    <w:rsid w:val="005E7E18"/>
    <w:rsid w:val="00676108"/>
    <w:rsid w:val="006A5B40"/>
    <w:rsid w:val="007607FA"/>
    <w:rsid w:val="00772586"/>
    <w:rsid w:val="009F5816"/>
    <w:rsid w:val="00A01987"/>
    <w:rsid w:val="00A11616"/>
    <w:rsid w:val="00A77E00"/>
    <w:rsid w:val="00B839F0"/>
    <w:rsid w:val="00BE3048"/>
    <w:rsid w:val="00C16767"/>
    <w:rsid w:val="00C761E1"/>
    <w:rsid w:val="00D52FFD"/>
    <w:rsid w:val="00D66A14"/>
    <w:rsid w:val="00DD3348"/>
    <w:rsid w:val="00EC4F69"/>
    <w:rsid w:val="00EE755E"/>
    <w:rsid w:val="00FC4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C5E08"/>
  <w15:chartTrackingRefBased/>
  <w15:docId w15:val="{5ED33968-FFAB-4B77-9C35-493B440E8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39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39F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39F0"/>
    <w:rPr>
      <w:color w:val="954F72" w:themeColor="followedHyperlink"/>
      <w:u w:val="single"/>
    </w:rPr>
  </w:style>
  <w:style w:type="character" w:customStyle="1" w:styleId="longtext">
    <w:name w:val="long_text"/>
    <w:basedOn w:val="DefaultParagraphFont"/>
    <w:rsid w:val="00A77E00"/>
  </w:style>
  <w:style w:type="paragraph" w:styleId="ListParagraph">
    <w:name w:val="List Paragraph"/>
    <w:basedOn w:val="Normal"/>
    <w:uiPriority w:val="34"/>
    <w:qFormat/>
    <w:rsid w:val="00A77E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mages.unsplash.com/photo-1523627375495-afa21473c21d?ixid=MnwxMjA3fDB8MHxwaG90by1wYWdlfHx8fGVufDB8fHx8&amp;ixlib=rb-1.2.1&amp;auto=format&amp;fit=crop&amp;w=1000&amp;q=80" TargetMode="External"/><Relationship Id="rId18" Type="http://schemas.openxmlformats.org/officeDocument/2006/relationships/hyperlink" Target="https://images.unsplash.com/photo-1576621936609-e8e60791caea?ixlib=rb-1.2.1&amp;ixid=MnwxMjA3fDB8MHxwaG90by1yZWxhdGVkfDE2fHx8ZW58MHx8fHw%3D&amp;w=1000&amp;q=80" TargetMode="External"/><Relationship Id="rId26" Type="http://schemas.openxmlformats.org/officeDocument/2006/relationships/hyperlink" Target="https://images.unsplash.com/photo-1527578054032-8d8f044e013d?ixid=MnwxMjA3fDB8MHxzZWFyY2h8MXx8a29yZWFuJTIwYmJxfGVufDB8fDB8fA%3D%3D&amp;ixlib=rb-1.2.1&amp;w=1000&amp;q=80" TargetMode="External"/><Relationship Id="rId39" Type="http://schemas.openxmlformats.org/officeDocument/2006/relationships/hyperlink" Target="https://i.pinimg.com/474x/c3/19/12/c31912849c9f20a481310b0f29b1daf2.jpg" TargetMode="External"/><Relationship Id="rId21" Type="http://schemas.openxmlformats.org/officeDocument/2006/relationships/hyperlink" Target="https://lh3.googleusercontent.com/proxy/tA1t5L9CYngzfu9iNJ4ieofJro5YqHZXiY3dAqHQ0xGAuBTfeshddmjmoIUSmF9FCR-4pVEIUxPvf2pFWoYfg4QV6R12QmhhiehKtoojkUxribBkl8an_BDw7gI_egqTWGg9IMt17JIjua9lTcOjGK8yXiV5agG-9-G_ZOk" TargetMode="External"/><Relationship Id="rId34" Type="http://schemas.openxmlformats.org/officeDocument/2006/relationships/hyperlink" Target="https://images.summitmedia-digital.com/yummyph/images/2020/07/22/popular-korean-drinks-milkis.jpg" TargetMode="External"/><Relationship Id="rId42" Type="http://schemas.openxmlformats.org/officeDocument/2006/relationships/hyperlink" Target="https://www.google.com/maps?ll=37.534445,126.989136&amp;z=16&amp;t=m&amp;hl=en&amp;gl=ID&amp;mapclient=embed&amp;cid=12826560711258144950" TargetMode="External"/><Relationship Id="rId47" Type="http://schemas.openxmlformats.org/officeDocument/2006/relationships/hyperlink" Target="https://fontawesome.com/" TargetMode="External"/><Relationship Id="rId7" Type="http://schemas.openxmlformats.org/officeDocument/2006/relationships/hyperlink" Target="https://awsimages.detik.net.id/content/2016/01/19/297/bibimbapcover.jpg" TargetMode="External"/><Relationship Id="rId2" Type="http://schemas.openxmlformats.org/officeDocument/2006/relationships/styles" Target="styles.xml"/><Relationship Id="rId16" Type="http://schemas.openxmlformats.org/officeDocument/2006/relationships/hyperlink" Target="https://images.unsplash.com/photo-1615297316379-a645fed6495d?ixid=MnwxMjA3fDB8MHxwaG90by1wYWdlfHx8fGVufDB8fHx8&amp;ixlib=rb-1.2.1&amp;auto=format&amp;fit=crop&amp;w=750&amp;q=80" TargetMode="External"/><Relationship Id="rId29" Type="http://schemas.openxmlformats.org/officeDocument/2006/relationships/hyperlink" Target="https://i.pinimg.com/564x/68/59/57/685957d50cfd8877af861f2121839b72.jpg" TargetMode="External"/><Relationship Id="rId11" Type="http://schemas.openxmlformats.org/officeDocument/2006/relationships/hyperlink" Target="https://3.bp.blogspot.com/-OJ3x1o893Ww/UF71HVVD-pI/AAAAAAAABGw/g9QEdAIqAbA/s320/IMG_6327.JPG" TargetMode="External"/><Relationship Id="rId24" Type="http://schemas.openxmlformats.org/officeDocument/2006/relationships/hyperlink" Target="https://live.staticflickr.com/65535/50875336142_3b5922c41d_b.jpg" TargetMode="External"/><Relationship Id="rId32" Type="http://schemas.openxmlformats.org/officeDocument/2006/relationships/hyperlink" Target="https://i.pinimg.com/originals/1d/d0/e0/1dd0e01f12f339343cd34f860044b181.jpg" TargetMode="External"/><Relationship Id="rId37" Type="http://schemas.openxmlformats.org/officeDocument/2006/relationships/hyperlink" Target="https://i.pinimg.com/474x/36/4a/7f/364a7f0e68ebfaccc29733ce7c00fd17.jpg" TargetMode="External"/><Relationship Id="rId40" Type="http://schemas.openxmlformats.org/officeDocument/2006/relationships/hyperlink" Target="https://www.nibble.id/blog/wp-content/uploads/2016/11/bingsu-paling-gokil-di-jakarta-04.jpg" TargetMode="External"/><Relationship Id="rId45" Type="http://schemas.openxmlformats.org/officeDocument/2006/relationships/hyperlink" Target="https://www.google.com/maps?ll=36.418199,128.152872&amp;z=16&amp;t=m&amp;hl=en&amp;gl=ID&amp;mapclient=embed&amp;cid=17127964665002220279" TargetMode="External"/><Relationship Id="rId5" Type="http://schemas.openxmlformats.org/officeDocument/2006/relationships/hyperlink" Target="https://i.pinimg.com/originals/f6/fd/f1/f6fdf128402d8a78c7e5e41d214a0ef0.jpg" TargetMode="External"/><Relationship Id="rId15" Type="http://schemas.openxmlformats.org/officeDocument/2006/relationships/hyperlink" Target="https://p2.trrsf.com/image/fget/cf/1200/1200/filters:quality(85)/images.terra.com/2019/10/04/13f425db-9b1e-4eb1-8866-4efd9ba5e0e6.jpg" TargetMode="External"/><Relationship Id="rId23" Type="http://schemas.openxmlformats.org/officeDocument/2006/relationships/hyperlink" Target="https://imgsrv2.voi.id/KpzulQfxliAx8_4YTMG1iqiwfqqVrsyAt32Ycbuku2A/auto/970/544/sm/1/bG9jYWw6Ly8vcHVibGlzaGVycy8yNjQ2OS8yMDIxMDExMjE2MTQtbWFpbi5qcGc.jpg" TargetMode="External"/><Relationship Id="rId28" Type="http://schemas.openxmlformats.org/officeDocument/2006/relationships/hyperlink" Target="https://my-test-11.slatic.net/p/201a9d3338c9e09d0aad3b4327e5a5e7.jpg" TargetMode="External"/><Relationship Id="rId36" Type="http://schemas.openxmlformats.org/officeDocument/2006/relationships/hyperlink" Target="https://i.pinimg.com/736x/03/55/6f/03556fbee9904781db4567e65a223dcf.jpg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encrypted-tbn0.gstatic.com/images?q=tbn:ANd9GcR8OTJDwCEq8tVDgjAPVCGglQnAyj1-hVHwgg&amp;usqp=CAU" TargetMode="External"/><Relationship Id="rId19" Type="http://schemas.openxmlformats.org/officeDocument/2006/relationships/hyperlink" Target="https://www.flokq.com/blog/wp-content/uploads/2020/06/the-creativv-JWqQFv0n5U4-unsplash-800x600.jpg" TargetMode="External"/><Relationship Id="rId31" Type="http://schemas.openxmlformats.org/officeDocument/2006/relationships/hyperlink" Target="https://id-test-11.slatic.net/p/cfb03c706c771f4addaf88faa3c1e5b0.jpg" TargetMode="External"/><Relationship Id="rId44" Type="http://schemas.openxmlformats.org/officeDocument/2006/relationships/hyperlink" Target="https://www.google.com/maps?ll=35.382396,129.141975&amp;z=16&amp;t=m&amp;hl=en&amp;gl=ID&amp;mapclient=embed&amp;cid=844107349124072783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hespruceeats.com/thmb/QsRlT217c_uos7uCuV9BtsKJMbw=/4000x3000/smart/filters:no_upscale()/spicy-kimchi-stew-kimchi-jjigae-2118939_hero-01-22fbcdac55454f13a5772f3581a885f4.jpg" TargetMode="External"/><Relationship Id="rId14" Type="http://schemas.openxmlformats.org/officeDocument/2006/relationships/hyperlink" Target="https://images.unsplash.com/photo-1551264507-eecf5b81a9cf?ixlib=rb-1.2.1&amp;ixid=MnwxMjA3fDB8MHxwaG90by1yZWxhdGVkfDEzfHx8ZW58MHx8fHw%3D&amp;w=1000&amp;q=80" TargetMode="External"/><Relationship Id="rId22" Type="http://schemas.openxmlformats.org/officeDocument/2006/relationships/hyperlink" Target="https://www.holidify.com/images/cmsuploads/compressed/wpf_restaurant_99.jpg" TargetMode="External"/><Relationship Id="rId27" Type="http://schemas.openxmlformats.org/officeDocument/2006/relationships/hyperlink" Target="https://awsimages.detik.net.id/content/2016/01/19/297/bibimbapcover.jpg" TargetMode="External"/><Relationship Id="rId30" Type="http://schemas.openxmlformats.org/officeDocument/2006/relationships/hyperlink" Target="https://www.thespruceeats.com/thmb/QsRlT217c_uos7uCuV9BtsKJMbw=/4000x3000/smart/filters:no_upscale()/spicy-kimchi-stew-kimchi-jjigae-2118939_hero-01-22fbcdac55454f13a5772f3581a885f4.jpg" TargetMode="External"/><Relationship Id="rId35" Type="http://schemas.openxmlformats.org/officeDocument/2006/relationships/hyperlink" Target="https://redbottle.com.au/wp-content/uploads/2019/12/good-day-peach-soju.jpg" TargetMode="External"/><Relationship Id="rId43" Type="http://schemas.openxmlformats.org/officeDocument/2006/relationships/hyperlink" Target="https://www.google.com/maps?ll=35.173978,126.814038&amp;z=17&amp;t=m&amp;hl=en&amp;gl=ID&amp;mapclient=embed&amp;cid=7559968547908066407" TargetMode="External"/><Relationship Id="rId48" Type="http://schemas.openxmlformats.org/officeDocument/2006/relationships/fontTable" Target="fontTable.xml"/><Relationship Id="rId8" Type="http://schemas.openxmlformats.org/officeDocument/2006/relationships/hyperlink" Target="https://www.nibble.id/blog/wp-content/uploads/2016/11/bingsu-paling-gokil-di-jakarta-04.jpg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i.pinimg.com/originals/4c/60/2d/4c602d73752263336c31a1e4ffaa8822.jpg" TargetMode="External"/><Relationship Id="rId17" Type="http://schemas.openxmlformats.org/officeDocument/2006/relationships/hyperlink" Target="https://10mag.com/wp-content/uploads/2020/07/cyprien-delaporte-M-vG5uWAE0Q-unsplash-585x585.jpg" TargetMode="External"/><Relationship Id="rId25" Type="http://schemas.openxmlformats.org/officeDocument/2006/relationships/hyperlink" Target="https://10mag.com/wp-content/uploads/2020/07/cyprien-delaporte-M-vG5uWAE0Q-unsplash-585x585.jpg" TargetMode="External"/><Relationship Id="rId33" Type="http://schemas.openxmlformats.org/officeDocument/2006/relationships/hyperlink" Target="https://i1.pngguru.com/preview/361/501/234/white-powder-background-latte-matcha-green-tea-milk-coffee-cappuccino-drink-png-clipart.jpg" TargetMode="External"/><Relationship Id="rId38" Type="http://schemas.openxmlformats.org/officeDocument/2006/relationships/hyperlink" Target="https://i.pinimg.com/736x/77/d7/6a/77d76aaedbd46f199099d079380511e2.jpg" TargetMode="External"/><Relationship Id="rId46" Type="http://schemas.openxmlformats.org/officeDocument/2006/relationships/hyperlink" Target="https://upload.wikimedia.org/wikipedia/commons/thumb/5/59/Hamburger_icon_white.svg/1024px-Hamburger_icon_white.svg.png" TargetMode="External"/><Relationship Id="rId20" Type="http://schemas.openxmlformats.org/officeDocument/2006/relationships/hyperlink" Target="https://images.unsplash.com/photo-1588405938885-81c84a75777a?ixlib=rb-1.2.1&amp;ixid=MXwxMjA3fDB8MHxwaG90by1yZWxhdGVkfDE1fHx8ZW58MHx8fA%3D%3D&amp;w=1000&amp;q=80" TargetMode="External"/><Relationship Id="rId41" Type="http://schemas.openxmlformats.org/officeDocument/2006/relationships/hyperlink" Target="https://i.pinimg.com/564x/56/6d/2c/566d2cab1944abf68f6e15b92a115ac1.jpg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vcdn-ngoisao.vnecdn.net/2020/03/02/danbam2-5873-1583128982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5</Pages>
  <Words>1545</Words>
  <Characters>880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Gustavo</dc:creator>
  <cp:keywords/>
  <dc:description/>
  <cp:lastModifiedBy>Louis Gustavo</cp:lastModifiedBy>
  <cp:revision>28</cp:revision>
  <dcterms:created xsi:type="dcterms:W3CDTF">2021-06-15T15:13:00Z</dcterms:created>
  <dcterms:modified xsi:type="dcterms:W3CDTF">2021-06-16T09:09:00Z</dcterms:modified>
</cp:coreProperties>
</file>